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C2D92A" w14:textId="77777777" w:rsidR="004C01A8" w:rsidRPr="00733531" w:rsidRDefault="00652201">
      <w:pPr>
        <w:pStyle w:val="FirstParagraph"/>
        <w:rPr>
          <w:sz w:val="28"/>
          <w:szCs w:val="28"/>
        </w:rPr>
      </w:pPr>
      <w:r w:rsidRPr="00733531">
        <w:rPr>
          <w:b/>
          <w:bCs/>
          <w:sz w:val="28"/>
          <w:szCs w:val="28"/>
        </w:rPr>
        <w:t>Jade Magbanua</w:t>
      </w:r>
    </w:p>
    <w:p w14:paraId="64C2D92B" w14:textId="60FC73F4" w:rsidR="004C01A8" w:rsidRDefault="00652201">
      <w:pPr>
        <w:pStyle w:val="BodyText"/>
      </w:pPr>
      <w:r>
        <w:rPr>
          <w:b/>
          <w:bCs/>
        </w:rPr>
        <w:t xml:space="preserve">Data Analyst | </w:t>
      </w:r>
      <w:r w:rsidR="00493FF7">
        <w:rPr>
          <w:b/>
          <w:bCs/>
        </w:rPr>
        <w:t>B</w:t>
      </w:r>
      <w:r w:rsidR="00733531">
        <w:rPr>
          <w:b/>
          <w:bCs/>
        </w:rPr>
        <w:t>achelor’s in digital technology</w:t>
      </w:r>
    </w:p>
    <w:p w14:paraId="64C2D92C" w14:textId="2E89A187" w:rsidR="004C01A8" w:rsidRDefault="00652201">
      <w:pPr>
        <w:pStyle w:val="BodyText"/>
      </w:pPr>
      <w:r>
        <w:t xml:space="preserve">Weymouth, 2103 Auckland | 021037134 | jademagbanua24@gmail.com | </w:t>
      </w:r>
      <w:hyperlink r:id="rId5" w:history="1">
        <w:r w:rsidRPr="00ED3C0A">
          <w:rPr>
            <w:rStyle w:val="Hyperlink"/>
          </w:rPr>
          <w:t>LinkedIn</w:t>
        </w:r>
      </w:hyperlink>
      <w:r>
        <w:t xml:space="preserve"> | </w:t>
      </w:r>
      <w:hyperlink r:id="rId6" w:history="1">
        <w:r w:rsidRPr="00CA7788">
          <w:rPr>
            <w:rStyle w:val="Hyperlink"/>
          </w:rPr>
          <w:t>GitHub Portfolio</w:t>
        </w:r>
      </w:hyperlink>
    </w:p>
    <w:p w14:paraId="64C2D92D" w14:textId="77777777" w:rsidR="004C01A8" w:rsidRDefault="002F4E1B">
      <w:r>
        <w:pict w14:anchorId="64C2D94E">
          <v:rect id="_x0000_i1025" style="width:0;height:1.5pt" o:hralign="center" o:hrstd="t" o:hr="t"/>
        </w:pict>
      </w:r>
    </w:p>
    <w:p w14:paraId="64C2D92E" w14:textId="77777777" w:rsidR="004C01A8" w:rsidRDefault="00652201">
      <w:pPr>
        <w:pStyle w:val="Heading2"/>
      </w:pPr>
      <w:bookmarkStart w:id="0" w:name="professional-summary"/>
      <w:r>
        <w:rPr>
          <w:b/>
          <w:bCs/>
        </w:rPr>
        <w:t>Professional Summary</w:t>
      </w:r>
    </w:p>
    <w:p w14:paraId="64C2D92F" w14:textId="4FD9FA11" w:rsidR="004C01A8" w:rsidRPr="00A64F86" w:rsidRDefault="00652201" w:rsidP="007106E4">
      <w:pPr>
        <w:pStyle w:val="FirstParagraph"/>
        <w:jc w:val="both"/>
        <w:rPr>
          <w:sz w:val="22"/>
          <w:szCs w:val="22"/>
        </w:rPr>
      </w:pPr>
      <w:r w:rsidRPr="00A64F86">
        <w:rPr>
          <w:sz w:val="22"/>
          <w:szCs w:val="22"/>
        </w:rPr>
        <w:t xml:space="preserve">Data-driven Digital Technology </w:t>
      </w:r>
      <w:r w:rsidR="009E2AE2" w:rsidRPr="00A64F86">
        <w:rPr>
          <w:sz w:val="22"/>
          <w:szCs w:val="22"/>
        </w:rPr>
        <w:t>student</w:t>
      </w:r>
      <w:r w:rsidRPr="00A64F86">
        <w:rPr>
          <w:sz w:val="22"/>
          <w:szCs w:val="22"/>
        </w:rPr>
        <w:t xml:space="preserve"> with expertise in statistical analysis, machine learning, and data visualization. Proven experience in AI model training, database design, and full-stack development. Strong analytical mindset combined with practical experience in customer-facing roles, demonstrating the ability to translate complex data insights into actionable business solutions.</w:t>
      </w:r>
    </w:p>
    <w:p w14:paraId="64C2D930" w14:textId="3827D273" w:rsidR="004C01A8" w:rsidRDefault="002F4E1B">
      <w:r>
        <w:pict w14:anchorId="64C2D94F">
          <v:rect id="_x0000_i1026" style="width:535.15pt;height:.05pt;flip:y" o:hrpct="991" o:hralign="center" o:hrstd="t" o:hr="t"/>
        </w:pict>
      </w:r>
    </w:p>
    <w:p w14:paraId="64C2D931" w14:textId="77777777" w:rsidR="004C01A8" w:rsidRDefault="00652201">
      <w:pPr>
        <w:pStyle w:val="Heading2"/>
      </w:pPr>
      <w:bookmarkStart w:id="1" w:name="technical-experience"/>
      <w:bookmarkEnd w:id="0"/>
      <w:r>
        <w:rPr>
          <w:b/>
          <w:bCs/>
        </w:rPr>
        <w:t>Technical Experience</w:t>
      </w:r>
    </w:p>
    <w:p w14:paraId="64C2D932" w14:textId="77777777" w:rsidR="004C01A8" w:rsidRPr="00A64F86" w:rsidRDefault="00652201" w:rsidP="007106E4">
      <w:pPr>
        <w:pStyle w:val="FirstParagraph"/>
        <w:jc w:val="both"/>
        <w:rPr>
          <w:sz w:val="22"/>
          <w:szCs w:val="22"/>
        </w:rPr>
      </w:pPr>
      <w:r w:rsidRPr="00A64F86">
        <w:rPr>
          <w:b/>
          <w:bCs/>
          <w:sz w:val="22"/>
          <w:szCs w:val="22"/>
        </w:rPr>
        <w:t>Prompt Engineer – Outlier AI (Freelance)</w:t>
      </w:r>
      <w:r w:rsidRPr="00A64F86">
        <w:rPr>
          <w:sz w:val="22"/>
          <w:szCs w:val="22"/>
        </w:rPr>
        <w:t xml:space="preserve"> | Jun 2024 – Present - Developed and optimized AI training prompts for programming applications, improving model accuracy through response pattern analysis. - Applied data analysis techniques to evaluate AI model performance and identify improvement opportunities. - Created automated testing frameworks for prompt effectiveness using programming skills.</w:t>
      </w:r>
    </w:p>
    <w:p w14:paraId="3045905E" w14:textId="77777777" w:rsidR="00664E69" w:rsidRPr="00A64F86" w:rsidRDefault="00652201" w:rsidP="007106E4">
      <w:pPr>
        <w:pStyle w:val="BodyText"/>
        <w:jc w:val="both"/>
        <w:rPr>
          <w:sz w:val="22"/>
          <w:szCs w:val="22"/>
        </w:rPr>
      </w:pPr>
      <w:r w:rsidRPr="00A64F86">
        <w:rPr>
          <w:b/>
          <w:bCs/>
          <w:sz w:val="22"/>
          <w:szCs w:val="22"/>
        </w:rPr>
        <w:t>Data Analytics Projects (Academic &amp; Personal)</w:t>
      </w:r>
      <w:r w:rsidRPr="00A64F86">
        <w:rPr>
          <w:sz w:val="22"/>
          <w:szCs w:val="22"/>
        </w:rPr>
        <w:t xml:space="preserve"> | 2022 – Present </w:t>
      </w:r>
    </w:p>
    <w:p w14:paraId="0CE01C8A" w14:textId="77777777" w:rsidR="00664E69" w:rsidRPr="00A64F86" w:rsidRDefault="00652201" w:rsidP="007106E4">
      <w:pPr>
        <w:pStyle w:val="BodyText"/>
        <w:contextualSpacing/>
        <w:jc w:val="both"/>
        <w:rPr>
          <w:sz w:val="22"/>
          <w:szCs w:val="22"/>
        </w:rPr>
      </w:pPr>
      <w:r w:rsidRPr="00A64F86">
        <w:rPr>
          <w:b/>
          <w:bCs/>
          <w:sz w:val="22"/>
          <w:szCs w:val="22"/>
        </w:rPr>
        <w:t>Big Data Analysis:</w:t>
      </w:r>
      <w:r w:rsidRPr="00A64F86">
        <w:rPr>
          <w:sz w:val="22"/>
          <w:szCs w:val="22"/>
        </w:rPr>
        <w:t xml:space="preserve"> Processed and analyzed large datasets using Python (pandas, NumPy) and scikit-learn. </w:t>
      </w:r>
    </w:p>
    <w:p w14:paraId="7E1C289A" w14:textId="77777777" w:rsidR="00664E69" w:rsidRPr="00A64F86" w:rsidRDefault="00652201" w:rsidP="007106E4">
      <w:pPr>
        <w:pStyle w:val="BodyText"/>
        <w:contextualSpacing/>
        <w:jc w:val="both"/>
        <w:rPr>
          <w:sz w:val="22"/>
          <w:szCs w:val="22"/>
        </w:rPr>
      </w:pPr>
      <w:r w:rsidRPr="00A64F86">
        <w:rPr>
          <w:b/>
          <w:bCs/>
          <w:sz w:val="22"/>
          <w:szCs w:val="22"/>
        </w:rPr>
        <w:t>Machine Learning:</w:t>
      </w:r>
      <w:r w:rsidRPr="00A64F86">
        <w:rPr>
          <w:sz w:val="22"/>
          <w:szCs w:val="22"/>
        </w:rPr>
        <w:t xml:space="preserve"> Built predictive models using regression, classification, and clustering. </w:t>
      </w:r>
    </w:p>
    <w:p w14:paraId="4002CB90" w14:textId="77777777" w:rsidR="00664E69" w:rsidRPr="00A64F86" w:rsidRDefault="00652201" w:rsidP="007106E4">
      <w:pPr>
        <w:pStyle w:val="BodyText"/>
        <w:contextualSpacing/>
        <w:jc w:val="both"/>
        <w:rPr>
          <w:sz w:val="22"/>
          <w:szCs w:val="22"/>
        </w:rPr>
      </w:pPr>
      <w:r w:rsidRPr="00A64F86">
        <w:rPr>
          <w:b/>
          <w:bCs/>
          <w:sz w:val="22"/>
          <w:szCs w:val="22"/>
        </w:rPr>
        <w:t>Database Management:</w:t>
      </w:r>
      <w:r w:rsidRPr="00A64F86">
        <w:rPr>
          <w:sz w:val="22"/>
          <w:szCs w:val="22"/>
        </w:rPr>
        <w:t xml:space="preserve"> Designed relational databases with optimized SQL queries. </w:t>
      </w:r>
    </w:p>
    <w:p w14:paraId="2F507813" w14:textId="77777777" w:rsidR="00664E69" w:rsidRPr="00A64F86" w:rsidRDefault="00652201" w:rsidP="007106E4">
      <w:pPr>
        <w:pStyle w:val="BodyText"/>
        <w:contextualSpacing/>
        <w:jc w:val="both"/>
        <w:rPr>
          <w:sz w:val="22"/>
          <w:szCs w:val="22"/>
        </w:rPr>
      </w:pPr>
      <w:r w:rsidRPr="00A64F86">
        <w:rPr>
          <w:b/>
          <w:bCs/>
          <w:sz w:val="22"/>
          <w:szCs w:val="22"/>
        </w:rPr>
        <w:t>Visualization:</w:t>
      </w:r>
      <w:r w:rsidRPr="00A64F86">
        <w:rPr>
          <w:sz w:val="22"/>
          <w:szCs w:val="22"/>
        </w:rPr>
        <w:t xml:space="preserve"> Developed interactive dashboards with Power BI, Excel, and Python visualization libraries. </w:t>
      </w:r>
    </w:p>
    <w:p w14:paraId="28E5C74E" w14:textId="77777777" w:rsidR="00664E69" w:rsidRPr="00A64F86" w:rsidRDefault="00652201" w:rsidP="007106E4">
      <w:pPr>
        <w:pStyle w:val="BodyText"/>
        <w:contextualSpacing/>
        <w:jc w:val="both"/>
        <w:rPr>
          <w:sz w:val="22"/>
          <w:szCs w:val="22"/>
        </w:rPr>
      </w:pPr>
      <w:r w:rsidRPr="00A64F86">
        <w:rPr>
          <w:b/>
          <w:bCs/>
          <w:sz w:val="22"/>
          <w:szCs w:val="22"/>
        </w:rPr>
        <w:t>API Development:</w:t>
      </w:r>
      <w:r w:rsidRPr="00A64F86">
        <w:rPr>
          <w:sz w:val="22"/>
          <w:szCs w:val="22"/>
        </w:rPr>
        <w:t xml:space="preserve"> Built RESTful APIs for data integration and automated reporting. </w:t>
      </w:r>
    </w:p>
    <w:p w14:paraId="64C2D933" w14:textId="35CD87F6" w:rsidR="004C01A8" w:rsidRPr="00A64F86" w:rsidRDefault="00652201" w:rsidP="007106E4">
      <w:pPr>
        <w:pStyle w:val="BodyText"/>
        <w:contextualSpacing/>
        <w:jc w:val="both"/>
        <w:rPr>
          <w:sz w:val="22"/>
          <w:szCs w:val="22"/>
        </w:rPr>
      </w:pPr>
      <w:r w:rsidRPr="00A64F86">
        <w:rPr>
          <w:b/>
          <w:bCs/>
          <w:sz w:val="22"/>
          <w:szCs w:val="22"/>
        </w:rPr>
        <w:t>Data Pipelines:</w:t>
      </w:r>
      <w:r w:rsidRPr="00A64F86">
        <w:rPr>
          <w:sz w:val="22"/>
          <w:szCs w:val="22"/>
        </w:rPr>
        <w:t xml:space="preserve"> Designed Alteryx workflows for automated data processing.</w:t>
      </w:r>
    </w:p>
    <w:p w14:paraId="64C2D934" w14:textId="77777777" w:rsidR="004C01A8" w:rsidRDefault="002F4E1B">
      <w:r>
        <w:pict w14:anchorId="64C2D950">
          <v:rect id="_x0000_i1027" style="width:0;height:1.5pt" o:hralign="center" o:hrstd="t" o:hr="t"/>
        </w:pict>
      </w:r>
    </w:p>
    <w:p w14:paraId="64C2D935" w14:textId="77777777" w:rsidR="004C01A8" w:rsidRDefault="00652201">
      <w:pPr>
        <w:pStyle w:val="Heading2"/>
      </w:pPr>
      <w:bookmarkStart w:id="2" w:name="relevant-work-experience"/>
      <w:bookmarkEnd w:id="1"/>
      <w:r>
        <w:rPr>
          <w:b/>
          <w:bCs/>
        </w:rPr>
        <w:t>Relevant Work Experience</w:t>
      </w:r>
    </w:p>
    <w:p w14:paraId="64C2D936" w14:textId="77777777" w:rsidR="004C01A8" w:rsidRPr="00A64F86" w:rsidRDefault="00652201" w:rsidP="00A64F86">
      <w:pPr>
        <w:pStyle w:val="FirstParagraph"/>
        <w:jc w:val="both"/>
        <w:rPr>
          <w:sz w:val="22"/>
          <w:szCs w:val="22"/>
        </w:rPr>
      </w:pPr>
      <w:r w:rsidRPr="00A64F86">
        <w:rPr>
          <w:b/>
          <w:bCs/>
          <w:sz w:val="22"/>
          <w:szCs w:val="22"/>
        </w:rPr>
        <w:t>Pharmacy Assistant – Chemist Warehouse (Part-Time)</w:t>
      </w:r>
      <w:r w:rsidRPr="00A64F86">
        <w:rPr>
          <w:sz w:val="22"/>
          <w:szCs w:val="22"/>
        </w:rPr>
        <w:t xml:space="preserve"> | Dec 2024 – Present - Analyzed inventory data to optimize stock levels and purchasing patterns. - Maintained accurate database records for products and customer information.</w:t>
      </w:r>
    </w:p>
    <w:p w14:paraId="64C2D937" w14:textId="5E87EE8E" w:rsidR="004C01A8" w:rsidRPr="00A64F86" w:rsidRDefault="00652201" w:rsidP="00A64F86">
      <w:pPr>
        <w:pStyle w:val="BodyText"/>
        <w:jc w:val="both"/>
        <w:rPr>
          <w:sz w:val="22"/>
          <w:szCs w:val="22"/>
        </w:rPr>
      </w:pPr>
      <w:r w:rsidRPr="00A64F86">
        <w:rPr>
          <w:b/>
          <w:bCs/>
          <w:sz w:val="22"/>
          <w:szCs w:val="22"/>
        </w:rPr>
        <w:t>Retail Assistant – New World, Howick</w:t>
      </w:r>
      <w:r w:rsidRPr="00A64F86">
        <w:rPr>
          <w:sz w:val="22"/>
          <w:szCs w:val="22"/>
        </w:rPr>
        <w:t xml:space="preserve"> | </w:t>
      </w:r>
      <w:r w:rsidR="00B02AD2">
        <w:rPr>
          <w:sz w:val="22"/>
          <w:szCs w:val="22"/>
        </w:rPr>
        <w:t xml:space="preserve">November </w:t>
      </w:r>
      <w:r w:rsidRPr="00A64F86">
        <w:rPr>
          <w:sz w:val="22"/>
          <w:szCs w:val="22"/>
        </w:rPr>
        <w:t>2021 – 2024 - Analyzed sales data to support inventory management decisions. - Generated POS reports for management decision-making.</w:t>
      </w:r>
    </w:p>
    <w:p w14:paraId="64C2D938" w14:textId="77777777" w:rsidR="004C01A8" w:rsidRPr="00A64F86" w:rsidRDefault="00652201" w:rsidP="00A64F86">
      <w:pPr>
        <w:pStyle w:val="BodyText"/>
        <w:jc w:val="both"/>
        <w:rPr>
          <w:sz w:val="22"/>
          <w:szCs w:val="22"/>
        </w:rPr>
      </w:pPr>
      <w:r w:rsidRPr="00A64F86">
        <w:rPr>
          <w:b/>
          <w:bCs/>
          <w:sz w:val="22"/>
          <w:szCs w:val="22"/>
        </w:rPr>
        <w:t>Crew Member – McDonald’s, Manukau</w:t>
      </w:r>
      <w:r w:rsidRPr="00A64F86">
        <w:rPr>
          <w:sz w:val="22"/>
          <w:szCs w:val="22"/>
        </w:rPr>
        <w:t xml:space="preserve"> | Feb 2021 – Aug 2021 - Delivered high-quality customer service in a fast-paced environment.</w:t>
      </w:r>
    </w:p>
    <w:p w14:paraId="64C2D939" w14:textId="77777777" w:rsidR="004C01A8" w:rsidRDefault="002F4E1B">
      <w:r>
        <w:pict w14:anchorId="64C2D951">
          <v:rect id="_x0000_i1028" style="width:0;height:1.5pt" o:hralign="center" o:hrstd="t" o:hr="t"/>
        </w:pict>
      </w:r>
    </w:p>
    <w:p w14:paraId="64C2D93A" w14:textId="77777777" w:rsidR="004C01A8" w:rsidRDefault="00652201">
      <w:pPr>
        <w:pStyle w:val="Heading2"/>
      </w:pPr>
      <w:bookmarkStart w:id="3" w:name="education"/>
      <w:bookmarkEnd w:id="2"/>
      <w:r>
        <w:rPr>
          <w:b/>
          <w:bCs/>
        </w:rPr>
        <w:t>Education</w:t>
      </w:r>
    </w:p>
    <w:p w14:paraId="64C2D93B" w14:textId="77777777" w:rsidR="004C01A8" w:rsidRPr="00A64F86" w:rsidRDefault="00652201" w:rsidP="00A64F86">
      <w:pPr>
        <w:pStyle w:val="FirstParagraph"/>
        <w:jc w:val="both"/>
        <w:rPr>
          <w:sz w:val="22"/>
          <w:szCs w:val="22"/>
        </w:rPr>
      </w:pPr>
      <w:r w:rsidRPr="00A64F86">
        <w:rPr>
          <w:b/>
          <w:bCs/>
          <w:sz w:val="22"/>
          <w:szCs w:val="22"/>
        </w:rPr>
        <w:t>Bachelor of Digital Technology – Data Analytics</w:t>
      </w:r>
      <w:r w:rsidRPr="00A64F86">
        <w:rPr>
          <w:sz w:val="22"/>
          <w:szCs w:val="22"/>
        </w:rPr>
        <w:t xml:space="preserve"> | Manukau Institute of Technology | Expected Mar 2026 - Coursework: Statistical Analysis, Database Management, Machine Learning, Data Visualization, Business Intelligence.</w:t>
      </w:r>
    </w:p>
    <w:p w14:paraId="64C2D93C" w14:textId="0F6CCAA0" w:rsidR="004C01A8" w:rsidRPr="00A64F86" w:rsidRDefault="00652201" w:rsidP="00A64F86">
      <w:pPr>
        <w:pStyle w:val="BodyText"/>
        <w:jc w:val="both"/>
        <w:rPr>
          <w:sz w:val="22"/>
          <w:szCs w:val="22"/>
        </w:rPr>
      </w:pPr>
      <w:r w:rsidRPr="00A64F86">
        <w:rPr>
          <w:b/>
          <w:bCs/>
          <w:sz w:val="22"/>
          <w:szCs w:val="22"/>
        </w:rPr>
        <w:t>Ormiston Senior College</w:t>
      </w:r>
      <w:r w:rsidRPr="00A64F86">
        <w:rPr>
          <w:sz w:val="22"/>
          <w:szCs w:val="22"/>
        </w:rPr>
        <w:t xml:space="preserve"> | Dec 2020 - NZQA Level 3, strong foundation in </w:t>
      </w:r>
      <w:r w:rsidR="00613CE8" w:rsidRPr="00A64F86">
        <w:rPr>
          <w:sz w:val="22"/>
          <w:szCs w:val="22"/>
        </w:rPr>
        <w:t>Sciences</w:t>
      </w:r>
      <w:r w:rsidRPr="00A64F86">
        <w:rPr>
          <w:sz w:val="22"/>
          <w:szCs w:val="22"/>
        </w:rPr>
        <w:t xml:space="preserve"> and Statistics.</w:t>
      </w:r>
    </w:p>
    <w:p w14:paraId="64C2D93D" w14:textId="77777777" w:rsidR="004C01A8" w:rsidRDefault="002F4E1B">
      <w:r>
        <w:lastRenderedPageBreak/>
        <w:pict w14:anchorId="64C2D952">
          <v:rect id="_x0000_i1029" style="width:0;height:1.5pt" o:hralign="center" o:hrstd="t" o:hr="t"/>
        </w:pict>
      </w:r>
    </w:p>
    <w:p w14:paraId="64C2D93E" w14:textId="77777777" w:rsidR="004C01A8" w:rsidRDefault="00652201">
      <w:pPr>
        <w:pStyle w:val="Heading2"/>
      </w:pPr>
      <w:bookmarkStart w:id="4" w:name="technical-skills"/>
      <w:bookmarkEnd w:id="3"/>
      <w:r>
        <w:rPr>
          <w:b/>
          <w:bCs/>
        </w:rPr>
        <w:t>Technical Skills</w:t>
      </w:r>
    </w:p>
    <w:p w14:paraId="64C2D93F" w14:textId="4A957F49" w:rsidR="004C01A8" w:rsidRPr="004F515B" w:rsidRDefault="00652201">
      <w:pPr>
        <w:pStyle w:val="FirstParagraph"/>
        <w:rPr>
          <w:sz w:val="22"/>
          <w:szCs w:val="22"/>
        </w:rPr>
      </w:pPr>
      <w:r w:rsidRPr="004F515B">
        <w:rPr>
          <w:b/>
          <w:bCs/>
          <w:sz w:val="22"/>
          <w:szCs w:val="22"/>
        </w:rPr>
        <w:t>Programming &amp; Analytics:</w:t>
      </w:r>
      <w:r w:rsidRPr="004F515B">
        <w:rPr>
          <w:sz w:val="22"/>
          <w:szCs w:val="22"/>
        </w:rPr>
        <w:t xml:space="preserve"> Python (pandas, NumPy, scikit-learn), C#, Java, SQL</w:t>
      </w:r>
      <w:r w:rsidRPr="004F515B">
        <w:rPr>
          <w:sz w:val="22"/>
          <w:szCs w:val="22"/>
        </w:rPr>
        <w:br/>
      </w:r>
      <w:r w:rsidRPr="004F515B">
        <w:rPr>
          <w:b/>
          <w:bCs/>
          <w:sz w:val="22"/>
          <w:szCs w:val="22"/>
        </w:rPr>
        <w:t>Data Tools:</w:t>
      </w:r>
      <w:r w:rsidRPr="004F515B">
        <w:rPr>
          <w:sz w:val="22"/>
          <w:szCs w:val="22"/>
        </w:rPr>
        <w:t xml:space="preserve"> Excel (Advanced), Power BI, Alteryx, SPSS</w:t>
      </w:r>
      <w:r w:rsidRPr="004F515B">
        <w:rPr>
          <w:sz w:val="22"/>
          <w:szCs w:val="22"/>
        </w:rPr>
        <w:br/>
      </w:r>
      <w:r w:rsidRPr="004F515B">
        <w:rPr>
          <w:b/>
          <w:bCs/>
          <w:sz w:val="22"/>
          <w:szCs w:val="22"/>
        </w:rPr>
        <w:t>Databases:</w:t>
      </w:r>
      <w:r w:rsidRPr="004F515B">
        <w:rPr>
          <w:sz w:val="22"/>
          <w:szCs w:val="22"/>
        </w:rPr>
        <w:t xml:space="preserve"> MySQL, </w:t>
      </w:r>
      <w:r w:rsidR="00AE752D" w:rsidRPr="004F515B">
        <w:rPr>
          <w:sz w:val="22"/>
          <w:szCs w:val="22"/>
        </w:rPr>
        <w:t>MongoDB</w:t>
      </w:r>
      <w:r w:rsidRPr="004F515B">
        <w:rPr>
          <w:sz w:val="22"/>
          <w:szCs w:val="22"/>
        </w:rPr>
        <w:t>, database design and optimization</w:t>
      </w:r>
      <w:r w:rsidRPr="004F515B">
        <w:rPr>
          <w:sz w:val="22"/>
          <w:szCs w:val="22"/>
        </w:rPr>
        <w:br/>
      </w:r>
      <w:r w:rsidRPr="004F515B">
        <w:rPr>
          <w:b/>
          <w:bCs/>
          <w:sz w:val="22"/>
          <w:szCs w:val="22"/>
        </w:rPr>
        <w:t>Machine Learning:</w:t>
      </w:r>
      <w:r w:rsidRPr="004F515B">
        <w:rPr>
          <w:sz w:val="22"/>
          <w:szCs w:val="22"/>
        </w:rPr>
        <w:t xml:space="preserve"> Regression, classification, clustering, predictive modeling</w:t>
      </w:r>
      <w:r w:rsidRPr="004F515B">
        <w:rPr>
          <w:sz w:val="22"/>
          <w:szCs w:val="22"/>
        </w:rPr>
        <w:br/>
      </w:r>
      <w:r w:rsidRPr="004F515B">
        <w:rPr>
          <w:b/>
          <w:bCs/>
          <w:sz w:val="22"/>
          <w:szCs w:val="22"/>
        </w:rPr>
        <w:t>Visualization:</w:t>
      </w:r>
      <w:r w:rsidRPr="004F515B">
        <w:rPr>
          <w:sz w:val="22"/>
          <w:szCs w:val="22"/>
        </w:rPr>
        <w:t xml:space="preserve"> Power BI, Tableau, Matplotlib, Seaborn, Plotly</w:t>
      </w:r>
      <w:r w:rsidRPr="004F515B">
        <w:rPr>
          <w:sz w:val="22"/>
          <w:szCs w:val="22"/>
        </w:rPr>
        <w:br/>
      </w:r>
      <w:r w:rsidRPr="004F515B">
        <w:rPr>
          <w:b/>
          <w:bCs/>
          <w:sz w:val="22"/>
          <w:szCs w:val="22"/>
        </w:rPr>
        <w:t>Development &amp; Integration:</w:t>
      </w:r>
      <w:r w:rsidRPr="004F515B">
        <w:rPr>
          <w:sz w:val="22"/>
          <w:szCs w:val="22"/>
        </w:rPr>
        <w:t xml:space="preserve"> RESTful APIs, ETL processes, Git/GitHub</w:t>
      </w:r>
    </w:p>
    <w:p w14:paraId="64C2D940" w14:textId="77777777" w:rsidR="004C01A8" w:rsidRDefault="002F4E1B">
      <w:r>
        <w:pict w14:anchorId="64C2D953">
          <v:rect id="_x0000_i1030" style="width:0;height:1.5pt" o:hralign="center" o:hrstd="t" o:hr="t"/>
        </w:pict>
      </w:r>
    </w:p>
    <w:p w14:paraId="64C2D941" w14:textId="730BB6E9" w:rsidR="004C01A8" w:rsidRDefault="00652201">
      <w:pPr>
        <w:pStyle w:val="Heading2"/>
      </w:pPr>
      <w:bookmarkStart w:id="5" w:name="key-projects-github-portfolio"/>
      <w:bookmarkEnd w:id="4"/>
      <w:r>
        <w:rPr>
          <w:b/>
          <w:bCs/>
        </w:rPr>
        <w:t>Key Projects</w:t>
      </w:r>
      <w:r>
        <w:t xml:space="preserve"> | </w:t>
      </w:r>
      <w:hyperlink r:id="rId7" w:history="1">
        <w:r w:rsidRPr="00493FF7">
          <w:rPr>
            <w:rStyle w:val="Hyperlink"/>
          </w:rPr>
          <w:t>GitHub Portfolio</w:t>
        </w:r>
      </w:hyperlink>
    </w:p>
    <w:p w14:paraId="64C2D942" w14:textId="77777777" w:rsidR="004C01A8" w:rsidRPr="004F515B" w:rsidRDefault="00652201">
      <w:pPr>
        <w:pStyle w:val="Compact"/>
        <w:numPr>
          <w:ilvl w:val="0"/>
          <w:numId w:val="2"/>
        </w:numPr>
        <w:rPr>
          <w:sz w:val="22"/>
          <w:szCs w:val="22"/>
        </w:rPr>
      </w:pPr>
      <w:r w:rsidRPr="004F515B">
        <w:rPr>
          <w:b/>
          <w:bCs/>
          <w:sz w:val="22"/>
          <w:szCs w:val="22"/>
        </w:rPr>
        <w:t>Advanced Data Analysis Project:</w:t>
      </w:r>
      <w:r w:rsidRPr="004F515B">
        <w:rPr>
          <w:sz w:val="22"/>
          <w:szCs w:val="22"/>
        </w:rPr>
        <w:t xml:space="preserve"> Machine learning model with 85% accuracy predicting customer behavior.</w:t>
      </w:r>
    </w:p>
    <w:p w14:paraId="64C2D943" w14:textId="77777777" w:rsidR="004C01A8" w:rsidRPr="004F515B" w:rsidRDefault="00652201">
      <w:pPr>
        <w:pStyle w:val="Compact"/>
        <w:numPr>
          <w:ilvl w:val="0"/>
          <w:numId w:val="2"/>
        </w:numPr>
        <w:rPr>
          <w:sz w:val="22"/>
          <w:szCs w:val="22"/>
        </w:rPr>
      </w:pPr>
      <w:r w:rsidRPr="004F515B">
        <w:rPr>
          <w:b/>
          <w:bCs/>
          <w:sz w:val="22"/>
          <w:szCs w:val="22"/>
        </w:rPr>
        <w:t>Business Intelligence Dashboard:</w:t>
      </w:r>
      <w:r w:rsidRPr="004F515B">
        <w:rPr>
          <w:sz w:val="22"/>
          <w:szCs w:val="22"/>
        </w:rPr>
        <w:t xml:space="preserve"> Power BI dashboard with KPI tracking and trend analysis.</w:t>
      </w:r>
    </w:p>
    <w:p w14:paraId="64C2D944" w14:textId="77777777" w:rsidR="004C01A8" w:rsidRPr="004F515B" w:rsidRDefault="00652201">
      <w:pPr>
        <w:pStyle w:val="Compact"/>
        <w:numPr>
          <w:ilvl w:val="0"/>
          <w:numId w:val="2"/>
        </w:numPr>
        <w:rPr>
          <w:sz w:val="22"/>
          <w:szCs w:val="22"/>
        </w:rPr>
      </w:pPr>
      <w:r w:rsidRPr="004F515B">
        <w:rPr>
          <w:b/>
          <w:bCs/>
          <w:sz w:val="22"/>
          <w:szCs w:val="22"/>
        </w:rPr>
        <w:t>Database Optimization:</w:t>
      </w:r>
      <w:r w:rsidRPr="004F515B">
        <w:rPr>
          <w:sz w:val="22"/>
          <w:szCs w:val="22"/>
        </w:rPr>
        <w:t xml:space="preserve"> Normalized inventory management database, reducing query time by 40%.</w:t>
      </w:r>
    </w:p>
    <w:p w14:paraId="64C2D945" w14:textId="77777777" w:rsidR="004C01A8" w:rsidRPr="004F515B" w:rsidRDefault="00652201">
      <w:pPr>
        <w:pStyle w:val="Compact"/>
        <w:numPr>
          <w:ilvl w:val="0"/>
          <w:numId w:val="2"/>
        </w:numPr>
        <w:rPr>
          <w:sz w:val="22"/>
          <w:szCs w:val="22"/>
        </w:rPr>
      </w:pPr>
      <w:r w:rsidRPr="004F515B">
        <w:rPr>
          <w:b/>
          <w:bCs/>
          <w:sz w:val="22"/>
          <w:szCs w:val="22"/>
        </w:rPr>
        <w:t>Machine Learning Pipeline:</w:t>
      </w:r>
      <w:r w:rsidRPr="004F515B">
        <w:rPr>
          <w:sz w:val="22"/>
          <w:szCs w:val="22"/>
        </w:rPr>
        <w:t xml:space="preserve"> End-to-end ML pipeline deployed via web API for real-time predictions.</w:t>
      </w:r>
    </w:p>
    <w:p w14:paraId="64C2D946" w14:textId="77777777" w:rsidR="004C01A8" w:rsidRDefault="002F4E1B">
      <w:r>
        <w:pict w14:anchorId="64C2D954">
          <v:rect id="_x0000_i1031" style="width:0;height:1.5pt" o:hralign="center" o:hrstd="t" o:hr="t"/>
        </w:pict>
      </w:r>
    </w:p>
    <w:p w14:paraId="64C2D947" w14:textId="77777777" w:rsidR="004C01A8" w:rsidRDefault="00652201">
      <w:pPr>
        <w:pStyle w:val="Heading2"/>
      </w:pPr>
      <w:bookmarkStart w:id="6" w:name="leadership-collaboration"/>
      <w:bookmarkEnd w:id="5"/>
      <w:r>
        <w:rPr>
          <w:b/>
          <w:bCs/>
        </w:rPr>
        <w:t>Leadership &amp; Collaboration</w:t>
      </w:r>
    </w:p>
    <w:p w14:paraId="64C2D948" w14:textId="77777777" w:rsidR="004C01A8" w:rsidRPr="004F515B" w:rsidRDefault="00652201">
      <w:pPr>
        <w:pStyle w:val="FirstParagraph"/>
        <w:rPr>
          <w:sz w:val="22"/>
          <w:szCs w:val="22"/>
        </w:rPr>
      </w:pPr>
      <w:r w:rsidRPr="004F515B">
        <w:rPr>
          <w:b/>
          <w:bCs/>
          <w:sz w:val="22"/>
          <w:szCs w:val="22"/>
        </w:rPr>
        <w:t>Youth Leader – Pilgrim Baptist Church (Volunteer)</w:t>
      </w:r>
      <w:r w:rsidRPr="004F515B">
        <w:rPr>
          <w:sz w:val="22"/>
          <w:szCs w:val="22"/>
        </w:rPr>
        <w:t xml:space="preserve"> | 2022 – Present - Led data-driven program evaluations to measure engagement and impact. - Developed KPIs to track success and guide community initiatives.</w:t>
      </w:r>
    </w:p>
    <w:p w14:paraId="64C2D949" w14:textId="77777777" w:rsidR="004C01A8" w:rsidRDefault="002F4E1B">
      <w:r>
        <w:pict w14:anchorId="64C2D955">
          <v:rect id="_x0000_i1032" style="width:0;height:1.5pt" o:hralign="center" o:hrstd="t" o:hr="t"/>
        </w:pict>
      </w:r>
    </w:p>
    <w:p w14:paraId="64C2D94A" w14:textId="77777777" w:rsidR="004C01A8" w:rsidRDefault="00652201">
      <w:pPr>
        <w:pStyle w:val="Heading2"/>
      </w:pPr>
      <w:bookmarkStart w:id="7" w:name="certifications-continuous-learning"/>
      <w:bookmarkEnd w:id="6"/>
      <w:r>
        <w:rPr>
          <w:b/>
          <w:bCs/>
        </w:rPr>
        <w:t>Certifications &amp; Continuous Learning</w:t>
      </w:r>
    </w:p>
    <w:p w14:paraId="1E44A107" w14:textId="3671E914" w:rsidR="00493FF7" w:rsidRDefault="00493FF7" w:rsidP="00493FF7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4F515B">
        <w:rPr>
          <w:sz w:val="22"/>
          <w:szCs w:val="22"/>
        </w:rPr>
        <w:t>NCEA Level 3</w:t>
      </w:r>
    </w:p>
    <w:p w14:paraId="1425F86F" w14:textId="5353A898" w:rsidR="00A23AC8" w:rsidRDefault="00A23AC8" w:rsidP="00493FF7">
      <w:pPr>
        <w:pStyle w:val="Compact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NCEA Level 2 with merit</w:t>
      </w:r>
    </w:p>
    <w:p w14:paraId="47F6BD9F" w14:textId="4A515098" w:rsidR="00A23AC8" w:rsidRDefault="00A23AC8" w:rsidP="00493FF7">
      <w:pPr>
        <w:pStyle w:val="Compact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NCEA Level 1 with merit</w:t>
      </w:r>
    </w:p>
    <w:p w14:paraId="6C8EAD56" w14:textId="2F024D1B" w:rsidR="00A23AC8" w:rsidRPr="004F515B" w:rsidRDefault="002F4E1B" w:rsidP="00493FF7">
      <w:pPr>
        <w:pStyle w:val="Compact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 xml:space="preserve">New Zealand Certificate </w:t>
      </w:r>
      <w:r w:rsidRPr="002F4E1B">
        <w:rPr>
          <w:sz w:val="22"/>
          <w:szCs w:val="22"/>
        </w:rPr>
        <w:t>in Food and Beverage Service (Level 3)</w:t>
      </w:r>
    </w:p>
    <w:p w14:paraId="7A8E860D" w14:textId="3FC40BCC" w:rsidR="00A23AC8" w:rsidRPr="00A23AC8" w:rsidRDefault="00792075" w:rsidP="00A23AC8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4F515B">
        <w:rPr>
          <w:sz w:val="22"/>
          <w:szCs w:val="22"/>
        </w:rPr>
        <w:t>Full Driver’s license</w:t>
      </w:r>
    </w:p>
    <w:p w14:paraId="64C2D94D" w14:textId="77777777" w:rsidR="004C01A8" w:rsidRPr="004F515B" w:rsidRDefault="00652201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4F515B">
        <w:rPr>
          <w:sz w:val="22"/>
          <w:szCs w:val="22"/>
        </w:rPr>
        <w:t>Regular blood donor since 2024</w:t>
      </w:r>
      <w:bookmarkEnd w:id="7"/>
    </w:p>
    <w:sectPr w:rsidR="004C01A8" w:rsidRPr="004F515B" w:rsidSect="00A36DA6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422528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4426A4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260942292">
    <w:abstractNumId w:val="0"/>
  </w:num>
  <w:num w:numId="2" w16cid:durableId="952248703">
    <w:abstractNumId w:val="1"/>
  </w:num>
  <w:num w:numId="3" w16cid:durableId="6443110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C01A8"/>
    <w:rsid w:val="00157865"/>
    <w:rsid w:val="001F2081"/>
    <w:rsid w:val="002C153A"/>
    <w:rsid w:val="002F4E1B"/>
    <w:rsid w:val="00395850"/>
    <w:rsid w:val="00493FF7"/>
    <w:rsid w:val="004C01A8"/>
    <w:rsid w:val="004F515B"/>
    <w:rsid w:val="00526B36"/>
    <w:rsid w:val="00613CE8"/>
    <w:rsid w:val="00652201"/>
    <w:rsid w:val="00664E69"/>
    <w:rsid w:val="007106E4"/>
    <w:rsid w:val="00733531"/>
    <w:rsid w:val="00792075"/>
    <w:rsid w:val="00944186"/>
    <w:rsid w:val="009B5683"/>
    <w:rsid w:val="009C6F11"/>
    <w:rsid w:val="009E2AE2"/>
    <w:rsid w:val="00A23AC8"/>
    <w:rsid w:val="00A36DA6"/>
    <w:rsid w:val="00A64F86"/>
    <w:rsid w:val="00AE752D"/>
    <w:rsid w:val="00B02AD2"/>
    <w:rsid w:val="00CA7788"/>
    <w:rsid w:val="00E35462"/>
    <w:rsid w:val="00ED3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."/>
  <w:listSeparator w:val=","/>
  <w14:docId w14:val="64C2D92A"/>
  <w15:docId w15:val="{9495C331-6645-40DE-950F-251E3D5EE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ED3C0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ED3C0A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jademagbanua/Portfoli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jademagbanua.github.io/Portfolio/" TargetMode="External"/><Relationship Id="rId5" Type="http://schemas.openxmlformats.org/officeDocument/2006/relationships/hyperlink" Target="https://www.linkedin.com/in/jademagbanua-bdt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588</Words>
  <Characters>3356</Characters>
  <Application>Microsoft Office Word</Application>
  <DocSecurity>0</DocSecurity>
  <Lines>27</Lines>
  <Paragraphs>7</Paragraphs>
  <ScaleCrop>false</ScaleCrop>
  <Company/>
  <LinksUpToDate>false</LinksUpToDate>
  <CharactersWithSpaces>3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ade Magbanua</cp:lastModifiedBy>
  <cp:revision>25</cp:revision>
  <dcterms:created xsi:type="dcterms:W3CDTF">2025-08-12T11:40:00Z</dcterms:created>
  <dcterms:modified xsi:type="dcterms:W3CDTF">2025-08-13T00:02:00Z</dcterms:modified>
</cp:coreProperties>
</file>